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63364" w14:textId="51673D20" w:rsidR="00520BD2" w:rsidRPr="00520BD2" w:rsidRDefault="00860C52" w:rsidP="00520BD2">
      <w:pPr>
        <w:jc w:val="center"/>
        <w:rPr>
          <w:rFonts w:cstheme="minorHAnsi"/>
          <w:b/>
          <w:bCs/>
          <w:sz w:val="32"/>
          <w:szCs w:val="32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3C0D72C3" wp14:editId="4DF3C33E">
            <wp:simplePos x="0" y="0"/>
            <wp:positionH relativeFrom="page">
              <wp:posOffset>6780362</wp:posOffset>
            </wp:positionH>
            <wp:positionV relativeFrom="paragraph">
              <wp:posOffset>-776737</wp:posOffset>
            </wp:positionV>
            <wp:extent cx="821401" cy="902683"/>
            <wp:effectExtent l="0" t="0" r="0" b="0"/>
            <wp:wrapNone/>
            <wp:docPr id="1" name="image1.png" descr="A sword and open book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sword and open book with a black background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1401" cy="9026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0BD2" w:rsidRPr="00520BD2">
        <w:rPr>
          <w:rFonts w:cstheme="minorHAnsi"/>
          <w:b/>
          <w:bCs/>
          <w:sz w:val="32"/>
          <w:szCs w:val="32"/>
        </w:rPr>
        <w:t>7-Act Story Structure Template</w:t>
      </w:r>
    </w:p>
    <w:p w14:paraId="586E49E9" w14:textId="1A4735D8" w:rsidR="00520BD2" w:rsidRPr="00520BD2" w:rsidRDefault="00520BD2" w:rsidP="00520BD2">
      <w:pPr>
        <w:rPr>
          <w:rFonts w:cstheme="minorHAnsi"/>
          <w:sz w:val="24"/>
          <w:szCs w:val="24"/>
        </w:rPr>
      </w:pPr>
      <w:r w:rsidRPr="00520BD2">
        <w:rPr>
          <w:rFonts w:cstheme="minorHAnsi"/>
          <w:sz w:val="24"/>
          <w:szCs w:val="24"/>
        </w:rPr>
        <w:t>This story structure splits up your plot into easy-to-digest sections. Try to limit your responses to each act to one or two sentences, but this tends to vary depending on the complexity of the story.</w:t>
      </w:r>
    </w:p>
    <w:p w14:paraId="1A164D88" w14:textId="66CB11F1" w:rsidR="00520BD2" w:rsidRPr="00520BD2" w:rsidRDefault="00520BD2" w:rsidP="00520BD2">
      <w:pPr>
        <w:jc w:val="center"/>
        <w:rPr>
          <w:rFonts w:cstheme="minorHAnsi"/>
          <w:sz w:val="24"/>
          <w:szCs w:val="24"/>
        </w:rPr>
      </w:pPr>
      <w:r w:rsidRPr="00520BD2">
        <w:rPr>
          <w:rFonts w:cstheme="minorHAnsi"/>
          <w:sz w:val="24"/>
          <w:szCs w:val="24"/>
        </w:rPr>
        <w:t>─</w:t>
      </w:r>
    </w:p>
    <w:p w14:paraId="64A924BC" w14:textId="1B4FB56F" w:rsidR="00520BD2" w:rsidRPr="00520BD2" w:rsidRDefault="00520BD2" w:rsidP="00520BD2">
      <w:pPr>
        <w:pStyle w:val="ListParagraph"/>
        <w:numPr>
          <w:ilvl w:val="0"/>
          <w:numId w:val="1"/>
        </w:numPr>
        <w:rPr>
          <w:rFonts w:cstheme="minorHAnsi"/>
          <w:b/>
          <w:bCs/>
          <w:sz w:val="28"/>
          <w:szCs w:val="28"/>
        </w:rPr>
      </w:pPr>
      <w:r w:rsidRPr="00520BD2">
        <w:rPr>
          <w:rFonts w:cstheme="minorHAnsi"/>
          <w:b/>
          <w:bCs/>
          <w:sz w:val="28"/>
          <w:szCs w:val="28"/>
        </w:rPr>
        <w:t>The Hook</w:t>
      </w:r>
    </w:p>
    <w:p w14:paraId="47F32154" w14:textId="7BFA2790" w:rsidR="00520BD2" w:rsidRDefault="00520BD2" w:rsidP="00520B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Pr="00520BD2">
        <w:rPr>
          <w:rFonts w:cstheme="minorHAnsi"/>
          <w:sz w:val="24"/>
          <w:szCs w:val="24"/>
        </w:rPr>
        <w:t>Introduce your main characters, the world, and their everyday life. This is the set-up and should establish what’s the norm in your protagonist's life.</w:t>
      </w:r>
      <w:r>
        <w:rPr>
          <w:rFonts w:cstheme="minorHAnsi"/>
          <w:sz w:val="24"/>
          <w:szCs w:val="24"/>
        </w:rPr>
        <w:t>]</w:t>
      </w:r>
    </w:p>
    <w:p w14:paraId="50E96B7B" w14:textId="77777777" w:rsidR="00520BD2" w:rsidRPr="00520BD2" w:rsidRDefault="00520BD2" w:rsidP="00520BD2">
      <w:pPr>
        <w:rPr>
          <w:rFonts w:cstheme="minorHAnsi"/>
          <w:sz w:val="24"/>
          <w:szCs w:val="24"/>
        </w:rPr>
      </w:pPr>
    </w:p>
    <w:p w14:paraId="57849EDB" w14:textId="46EE2726" w:rsidR="00520BD2" w:rsidRPr="00520BD2" w:rsidRDefault="00520BD2" w:rsidP="00520BD2">
      <w:pPr>
        <w:pStyle w:val="ListParagraph"/>
        <w:numPr>
          <w:ilvl w:val="0"/>
          <w:numId w:val="1"/>
        </w:numPr>
        <w:rPr>
          <w:rFonts w:cstheme="minorHAnsi"/>
          <w:b/>
          <w:bCs/>
          <w:sz w:val="28"/>
          <w:szCs w:val="28"/>
        </w:rPr>
      </w:pPr>
      <w:r w:rsidRPr="00520BD2">
        <w:rPr>
          <w:rFonts w:cstheme="minorHAnsi"/>
          <w:b/>
          <w:bCs/>
          <w:sz w:val="28"/>
          <w:szCs w:val="28"/>
        </w:rPr>
        <w:t>Plot Turn 1</w:t>
      </w:r>
    </w:p>
    <w:p w14:paraId="4DBFF26D" w14:textId="386BB63C" w:rsidR="00520BD2" w:rsidRDefault="00520BD2" w:rsidP="00520B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Pr="00520BD2">
        <w:rPr>
          <w:rFonts w:cstheme="minorHAnsi"/>
          <w:sz w:val="24"/>
          <w:szCs w:val="24"/>
        </w:rPr>
        <w:t>The event or situation in which your protagonist is suddenly thrust into action, and the plot is set into motion. This is where your inciting incident occurs.</w:t>
      </w:r>
      <w:r>
        <w:rPr>
          <w:rFonts w:cstheme="minorHAnsi"/>
          <w:sz w:val="24"/>
          <w:szCs w:val="24"/>
        </w:rPr>
        <w:t>]</w:t>
      </w:r>
    </w:p>
    <w:p w14:paraId="0949D362" w14:textId="77777777" w:rsidR="00520BD2" w:rsidRPr="00520BD2" w:rsidRDefault="00520BD2" w:rsidP="00520BD2">
      <w:pPr>
        <w:rPr>
          <w:rFonts w:cstheme="minorHAnsi"/>
          <w:sz w:val="24"/>
          <w:szCs w:val="24"/>
        </w:rPr>
      </w:pPr>
    </w:p>
    <w:p w14:paraId="57C4147E" w14:textId="41252D2C" w:rsidR="00520BD2" w:rsidRPr="00520BD2" w:rsidRDefault="00520BD2" w:rsidP="00520BD2">
      <w:pPr>
        <w:pStyle w:val="ListParagraph"/>
        <w:numPr>
          <w:ilvl w:val="0"/>
          <w:numId w:val="1"/>
        </w:numPr>
        <w:rPr>
          <w:rFonts w:cstheme="minorHAnsi"/>
          <w:b/>
          <w:bCs/>
          <w:sz w:val="28"/>
          <w:szCs w:val="28"/>
        </w:rPr>
      </w:pPr>
      <w:r w:rsidRPr="00520BD2">
        <w:rPr>
          <w:rFonts w:cstheme="minorHAnsi"/>
          <w:b/>
          <w:bCs/>
          <w:sz w:val="28"/>
          <w:szCs w:val="28"/>
        </w:rPr>
        <w:t xml:space="preserve"> Pinch Point 1</w:t>
      </w:r>
    </w:p>
    <w:p w14:paraId="1852F7E6" w14:textId="4AC62D35" w:rsidR="00520BD2" w:rsidRPr="00520BD2" w:rsidRDefault="00520BD2" w:rsidP="00520B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Pr="00520BD2">
        <w:rPr>
          <w:rFonts w:cstheme="minorHAnsi"/>
          <w:sz w:val="24"/>
          <w:szCs w:val="24"/>
        </w:rPr>
        <w:t>Introduce the antagonist or the major conflict of the story and raise the stakes.</w:t>
      </w:r>
      <w:r>
        <w:rPr>
          <w:rFonts w:cstheme="minorHAnsi"/>
          <w:sz w:val="24"/>
          <w:szCs w:val="24"/>
        </w:rPr>
        <w:t>]</w:t>
      </w:r>
    </w:p>
    <w:p w14:paraId="7800772C" w14:textId="77777777" w:rsidR="00520BD2" w:rsidRDefault="00520BD2" w:rsidP="00520BD2">
      <w:pPr>
        <w:rPr>
          <w:rFonts w:cstheme="minorHAnsi"/>
          <w:sz w:val="24"/>
          <w:szCs w:val="24"/>
        </w:rPr>
      </w:pPr>
    </w:p>
    <w:p w14:paraId="1E848D68" w14:textId="3C0B8BE3" w:rsidR="00520BD2" w:rsidRPr="00520BD2" w:rsidRDefault="00520BD2" w:rsidP="00520BD2">
      <w:pPr>
        <w:pStyle w:val="ListParagraph"/>
        <w:numPr>
          <w:ilvl w:val="0"/>
          <w:numId w:val="1"/>
        </w:numPr>
        <w:rPr>
          <w:rFonts w:cstheme="minorHAnsi"/>
          <w:b/>
          <w:bCs/>
          <w:sz w:val="28"/>
          <w:szCs w:val="28"/>
        </w:rPr>
      </w:pPr>
      <w:r w:rsidRPr="00520BD2">
        <w:rPr>
          <w:rFonts w:cstheme="minorHAnsi"/>
          <w:b/>
          <w:bCs/>
          <w:sz w:val="28"/>
          <w:szCs w:val="28"/>
        </w:rPr>
        <w:t xml:space="preserve"> Midpoint</w:t>
      </w:r>
    </w:p>
    <w:p w14:paraId="767F2A9C" w14:textId="48BE8E55" w:rsidR="00520BD2" w:rsidRDefault="00520BD2" w:rsidP="00520B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Pr="00520BD2">
        <w:rPr>
          <w:rFonts w:cstheme="minorHAnsi"/>
          <w:sz w:val="24"/>
          <w:szCs w:val="24"/>
        </w:rPr>
        <w:t>The middle of the book, in which your protagonist switches from reacting to actively taking action toward their goal.</w:t>
      </w:r>
      <w:r>
        <w:rPr>
          <w:rFonts w:cstheme="minorHAnsi"/>
          <w:sz w:val="24"/>
          <w:szCs w:val="24"/>
        </w:rPr>
        <w:t>]</w:t>
      </w:r>
    </w:p>
    <w:p w14:paraId="0D651CF6" w14:textId="77777777" w:rsidR="00520BD2" w:rsidRDefault="00520BD2" w:rsidP="00520BD2">
      <w:pPr>
        <w:rPr>
          <w:rFonts w:cstheme="minorHAnsi"/>
          <w:sz w:val="24"/>
          <w:szCs w:val="24"/>
        </w:rPr>
      </w:pPr>
    </w:p>
    <w:p w14:paraId="5ED53EAB" w14:textId="6486A97A" w:rsidR="00520BD2" w:rsidRPr="00520BD2" w:rsidRDefault="00520BD2" w:rsidP="00520BD2">
      <w:pPr>
        <w:pStyle w:val="ListParagraph"/>
        <w:numPr>
          <w:ilvl w:val="0"/>
          <w:numId w:val="1"/>
        </w:numPr>
        <w:rPr>
          <w:rFonts w:cstheme="minorHAnsi"/>
          <w:b/>
          <w:bCs/>
          <w:sz w:val="28"/>
          <w:szCs w:val="28"/>
        </w:rPr>
      </w:pPr>
      <w:r w:rsidRPr="00520BD2">
        <w:rPr>
          <w:rFonts w:cstheme="minorHAnsi"/>
          <w:b/>
          <w:bCs/>
          <w:sz w:val="28"/>
          <w:szCs w:val="28"/>
        </w:rPr>
        <w:t>Pinch Point 2</w:t>
      </w:r>
    </w:p>
    <w:p w14:paraId="35D20535" w14:textId="61FA258B" w:rsidR="00520BD2" w:rsidRPr="00520BD2" w:rsidRDefault="00520BD2" w:rsidP="00520B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Pr="00520BD2">
        <w:rPr>
          <w:rFonts w:cstheme="minorHAnsi"/>
          <w:sz w:val="24"/>
          <w:szCs w:val="24"/>
        </w:rPr>
        <w:t>Things take a turn for the worse for your protagonist, and we reach our darkest hour. All seems lost.</w:t>
      </w:r>
      <w:r>
        <w:rPr>
          <w:rFonts w:cstheme="minorHAnsi"/>
          <w:sz w:val="24"/>
          <w:szCs w:val="24"/>
        </w:rPr>
        <w:t>]</w:t>
      </w:r>
    </w:p>
    <w:p w14:paraId="156F14CA" w14:textId="77777777" w:rsidR="00520BD2" w:rsidRDefault="00520BD2" w:rsidP="00520BD2">
      <w:pPr>
        <w:rPr>
          <w:rFonts w:cstheme="minorHAnsi"/>
          <w:sz w:val="24"/>
          <w:szCs w:val="24"/>
        </w:rPr>
      </w:pPr>
    </w:p>
    <w:p w14:paraId="0F7A175F" w14:textId="50BEEBB7" w:rsidR="00520BD2" w:rsidRPr="00520BD2" w:rsidRDefault="00520BD2" w:rsidP="00520BD2">
      <w:pPr>
        <w:pStyle w:val="ListParagraph"/>
        <w:numPr>
          <w:ilvl w:val="0"/>
          <w:numId w:val="1"/>
        </w:numPr>
        <w:rPr>
          <w:rFonts w:cstheme="minorHAnsi"/>
          <w:b/>
          <w:bCs/>
          <w:sz w:val="28"/>
          <w:szCs w:val="28"/>
        </w:rPr>
      </w:pPr>
      <w:r w:rsidRPr="00520BD2">
        <w:rPr>
          <w:rFonts w:cstheme="minorHAnsi"/>
          <w:b/>
          <w:bCs/>
          <w:sz w:val="28"/>
          <w:szCs w:val="28"/>
        </w:rPr>
        <w:t>Plot Turn 2</w:t>
      </w:r>
    </w:p>
    <w:p w14:paraId="3AAFBB0F" w14:textId="2CC7ED92" w:rsidR="00520BD2" w:rsidRDefault="00520BD2" w:rsidP="00520B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Pr="00520BD2">
        <w:rPr>
          <w:rFonts w:cstheme="minorHAnsi"/>
          <w:sz w:val="24"/>
          <w:szCs w:val="24"/>
        </w:rPr>
        <w:t>The protagonist rises from their defeat, usually discovering something that helps them in their final conflict against the antagonist or the major conflict.</w:t>
      </w:r>
      <w:r>
        <w:rPr>
          <w:rFonts w:cstheme="minorHAnsi"/>
          <w:sz w:val="24"/>
          <w:szCs w:val="24"/>
        </w:rPr>
        <w:t>]</w:t>
      </w:r>
    </w:p>
    <w:p w14:paraId="23E8DF33" w14:textId="2A8B3CFF" w:rsidR="00520BD2" w:rsidRPr="00520BD2" w:rsidRDefault="00520BD2" w:rsidP="00520BD2">
      <w:pPr>
        <w:rPr>
          <w:rFonts w:cstheme="minorHAnsi"/>
          <w:sz w:val="24"/>
          <w:szCs w:val="24"/>
        </w:rPr>
      </w:pPr>
      <w:r w:rsidRPr="00520BD2">
        <w:rPr>
          <w:rFonts w:cstheme="minorHAnsi"/>
          <w:sz w:val="24"/>
          <w:szCs w:val="24"/>
        </w:rPr>
        <w:br/>
      </w:r>
    </w:p>
    <w:p w14:paraId="37C77215" w14:textId="3F851721" w:rsidR="00520BD2" w:rsidRPr="00520BD2" w:rsidRDefault="00520BD2" w:rsidP="00520BD2">
      <w:pPr>
        <w:pStyle w:val="ListParagraph"/>
        <w:numPr>
          <w:ilvl w:val="0"/>
          <w:numId w:val="1"/>
        </w:numPr>
        <w:rPr>
          <w:rFonts w:cstheme="minorHAnsi"/>
          <w:b/>
          <w:bCs/>
          <w:sz w:val="28"/>
          <w:szCs w:val="28"/>
        </w:rPr>
      </w:pPr>
      <w:r w:rsidRPr="00520BD2">
        <w:rPr>
          <w:rFonts w:cstheme="minorHAnsi"/>
          <w:b/>
          <w:bCs/>
          <w:sz w:val="28"/>
          <w:szCs w:val="28"/>
        </w:rPr>
        <w:lastRenderedPageBreak/>
        <w:t xml:space="preserve"> Resolution</w:t>
      </w:r>
    </w:p>
    <w:p w14:paraId="0040E89B" w14:textId="30DF1881" w:rsidR="00411CAA" w:rsidRPr="00520BD2" w:rsidRDefault="00520BD2" w:rsidP="00520B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Pr="00520BD2">
        <w:rPr>
          <w:rFonts w:cstheme="minorHAnsi"/>
          <w:sz w:val="24"/>
          <w:szCs w:val="24"/>
        </w:rPr>
        <w:t>The antagonist is defeated, and the conflict is resolved.</w:t>
      </w:r>
      <w:r>
        <w:rPr>
          <w:rFonts w:cstheme="minorHAnsi"/>
          <w:sz w:val="24"/>
          <w:szCs w:val="24"/>
        </w:rPr>
        <w:t>]</w:t>
      </w:r>
    </w:p>
    <w:sectPr w:rsidR="00411CAA" w:rsidRPr="00520B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A56EA"/>
    <w:multiLevelType w:val="hybridMultilevel"/>
    <w:tmpl w:val="AD94B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6678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sLAwMDI2N7c0N7NQ0lEKTi0uzszPAykwrAUAsVUsRywAAAA="/>
  </w:docVars>
  <w:rsids>
    <w:rsidRoot w:val="00270287"/>
    <w:rsid w:val="00270287"/>
    <w:rsid w:val="00275D33"/>
    <w:rsid w:val="003A1969"/>
    <w:rsid w:val="00411CAA"/>
    <w:rsid w:val="00520BD2"/>
    <w:rsid w:val="0086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FB986"/>
  <w15:chartTrackingRefBased/>
  <w15:docId w15:val="{0D5D056E-DEDE-43F9-BCC9-424B5C531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20B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BD2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2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520B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4</Words>
  <Characters>994</Characters>
  <Application>Microsoft Office Word</Application>
  <DocSecurity>0</DocSecurity>
  <Lines>8</Lines>
  <Paragraphs>2</Paragraphs>
  <ScaleCrop>false</ScaleCrop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yla Deely</dc:creator>
  <cp:keywords/>
  <dc:description/>
  <cp:lastModifiedBy>Mikayla Deely</cp:lastModifiedBy>
  <cp:revision>3</cp:revision>
  <dcterms:created xsi:type="dcterms:W3CDTF">2023-08-07T19:06:00Z</dcterms:created>
  <dcterms:modified xsi:type="dcterms:W3CDTF">2023-08-07T19:13:00Z</dcterms:modified>
</cp:coreProperties>
</file>